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6158" w:rsidRDefault="008422FE" w:rsidP="004A4751">
      <w:pPr>
        <w:pStyle w:val="Title"/>
        <w:rPr>
          <w:rFonts w:ascii="Garamond" w:hAnsi="Garamond"/>
          <w:b/>
          <w:bCs/>
          <w:sz w:val="30"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posOffset>6305550</wp:posOffset>
            </wp:positionH>
            <wp:positionV relativeFrom="paragraph">
              <wp:posOffset>0</wp:posOffset>
            </wp:positionV>
            <wp:extent cx="1000125" cy="925830"/>
            <wp:effectExtent l="0" t="0" r="9525" b="7620"/>
            <wp:wrapTight wrapText="bothSides">
              <wp:wrapPolygon edited="0">
                <wp:start x="0" y="0"/>
                <wp:lineTo x="0" y="21333"/>
                <wp:lineTo x="21394" y="21333"/>
                <wp:lineTo x="21394" y="0"/>
                <wp:lineTo x="0" y="0"/>
              </wp:wrapPolygon>
            </wp:wrapTight>
            <wp:docPr id="4" name="Picture 4" descr="Cap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ap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92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86158">
        <w:rPr>
          <w:rFonts w:ascii="Garamond" w:hAnsi="Garamond"/>
          <w:b/>
          <w:bCs/>
          <w:sz w:val="30"/>
          <w:u w:val="single"/>
        </w:rPr>
        <w:t>CURRICULUM VITAE</w:t>
      </w:r>
    </w:p>
    <w:p w:rsidR="00DB3A6F" w:rsidRDefault="00DB3A6F" w:rsidP="004A4751">
      <w:pPr>
        <w:pStyle w:val="Title"/>
        <w:rPr>
          <w:rFonts w:ascii="Garamond" w:hAnsi="Garamond"/>
          <w:b/>
          <w:bCs/>
          <w:sz w:val="30"/>
          <w:u w:val="single"/>
        </w:rPr>
      </w:pPr>
    </w:p>
    <w:p w:rsidR="00886158" w:rsidRDefault="00187540" w:rsidP="004A4751">
      <w:pPr>
        <w:rPr>
          <w:rFonts w:ascii="Garamond" w:hAnsi="Garamond"/>
          <w:sz w:val="25"/>
        </w:rPr>
      </w:pPr>
      <w:r>
        <w:rPr>
          <w:rFonts w:ascii="Garamond" w:hAnsi="Garamond"/>
          <w:b/>
          <w:bCs/>
          <w:sz w:val="25"/>
        </w:rPr>
        <w:t>C/o-</w:t>
      </w:r>
      <w:r w:rsidR="009F0288">
        <w:rPr>
          <w:rFonts w:ascii="Garamond" w:hAnsi="Garamond"/>
          <w:b/>
          <w:bCs/>
          <w:sz w:val="25"/>
        </w:rPr>
        <w:t>Mobile no:</w:t>
      </w:r>
      <w:r w:rsidR="0093682A">
        <w:rPr>
          <w:rFonts w:ascii="Garamond" w:hAnsi="Garamond"/>
          <w:b/>
          <w:bCs/>
          <w:sz w:val="25"/>
        </w:rPr>
        <w:t xml:space="preserve"> +</w:t>
      </w:r>
      <w:r>
        <w:rPr>
          <w:rFonts w:ascii="Garamond" w:hAnsi="Garamond"/>
          <w:b/>
          <w:bCs/>
          <w:sz w:val="25"/>
        </w:rPr>
        <w:t>971506425478</w:t>
      </w:r>
    </w:p>
    <w:p w:rsidR="00187540" w:rsidRDefault="00187540" w:rsidP="004A4751">
      <w:pPr>
        <w:tabs>
          <w:tab w:val="left" w:pos="285"/>
          <w:tab w:val="left" w:pos="1380"/>
          <w:tab w:val="right" w:pos="9360"/>
        </w:tabs>
        <w:rPr>
          <w:b/>
          <w:bCs/>
        </w:rPr>
      </w:pPr>
    </w:p>
    <w:p w:rsidR="00886158" w:rsidRDefault="00886158" w:rsidP="004A4751">
      <w:pPr>
        <w:tabs>
          <w:tab w:val="left" w:pos="285"/>
          <w:tab w:val="left" w:pos="1380"/>
          <w:tab w:val="right" w:pos="9360"/>
        </w:tabs>
        <w:rPr>
          <w:b/>
        </w:rPr>
      </w:pPr>
      <w:r>
        <w:rPr>
          <w:b/>
          <w:bCs/>
        </w:rPr>
        <w:t>E-mail:</w:t>
      </w:r>
      <w:r w:rsidR="00187540">
        <w:rPr>
          <w:b/>
          <w:bCs/>
        </w:rPr>
        <w:t xml:space="preserve"> </w:t>
      </w:r>
      <w:hyperlink r:id="rId9" w:history="1">
        <w:r w:rsidR="00187540" w:rsidRPr="00F97EFC">
          <w:rPr>
            <w:rStyle w:val="Hyperlink"/>
            <w:b/>
          </w:rPr>
          <w:t>maruf.378624@2freemail.com</w:t>
        </w:r>
      </w:hyperlink>
      <w:r w:rsidR="00187540">
        <w:rPr>
          <w:b/>
        </w:rPr>
        <w:t xml:space="preserve">  </w:t>
      </w:r>
    </w:p>
    <w:p w:rsidR="00187540" w:rsidRDefault="00187540" w:rsidP="004A4751">
      <w:pPr>
        <w:tabs>
          <w:tab w:val="left" w:pos="285"/>
          <w:tab w:val="left" w:pos="1380"/>
          <w:tab w:val="right" w:pos="9360"/>
        </w:tabs>
        <w:rPr>
          <w:rFonts w:ascii="Garamond" w:hAnsi="Garamond"/>
          <w:b/>
          <w:bCs/>
          <w:sz w:val="25"/>
        </w:rPr>
      </w:pPr>
    </w:p>
    <w:p w:rsidR="00886158" w:rsidRDefault="0050688D">
      <w:pPr>
        <w:jc w:val="both"/>
        <w:rPr>
          <w:rFonts w:ascii="Garamond" w:hAnsi="Garamond"/>
          <w:sz w:val="25"/>
        </w:rPr>
      </w:pPr>
      <w:r>
        <w:rPr>
          <w:rFonts w:ascii="Garamond" w:hAnsi="Garamond"/>
          <w:noProof/>
          <w:sz w:val="25"/>
        </w:rPr>
        <w:pict>
          <v:line id="Line 2" o:spid="_x0000_s1026" style="position:absolute;left:0;text-align:left;z-index:251657216;visibility:visible" from="-9pt,.55pt" to="7in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s1eEQ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" strokeweight="1.5pt"/>
        </w:pict>
      </w:r>
    </w:p>
    <w:p w:rsidR="00886158" w:rsidRDefault="00886158">
      <w:pPr>
        <w:pStyle w:val="Heading1"/>
        <w:shd w:val="clear" w:color="auto" w:fill="CCCCCC"/>
        <w:rPr>
          <w:rFonts w:ascii="Garamond" w:hAnsi="Garamond"/>
          <w:sz w:val="25"/>
        </w:rPr>
      </w:pPr>
      <w:r>
        <w:t>Respected Sir,</w:t>
      </w:r>
    </w:p>
    <w:p w:rsidR="00886158" w:rsidRDefault="00886158">
      <w:pPr>
        <w:tabs>
          <w:tab w:val="left" w:pos="1665"/>
        </w:tabs>
        <w:jc w:val="both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ab/>
        <w:t xml:space="preserve">Having come to know from your advertisement for the above mention post is fallen vacant under your kind control so, I am offering </w:t>
      </w:r>
      <w:r w:rsidR="002B3FA3">
        <w:rPr>
          <w:rFonts w:ascii="Garamond" w:hAnsi="Garamond"/>
          <w:sz w:val="25"/>
        </w:rPr>
        <w:t>myself</w:t>
      </w:r>
      <w:r>
        <w:rPr>
          <w:rFonts w:ascii="Garamond" w:hAnsi="Garamond"/>
          <w:sz w:val="25"/>
        </w:rPr>
        <w:t xml:space="preserve"> as suitable candidate for the same and furnishing m C.V for your ready reference.</w:t>
      </w:r>
    </w:p>
    <w:p w:rsidR="00886158" w:rsidRDefault="00886158">
      <w:pPr>
        <w:pStyle w:val="Heading1"/>
        <w:shd w:val="clear" w:color="auto" w:fill="CCCCCC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>Sub; Application for t</w:t>
      </w:r>
      <w:r w:rsidR="004A2E7B">
        <w:rPr>
          <w:rFonts w:ascii="Garamond" w:hAnsi="Garamond"/>
          <w:sz w:val="25"/>
        </w:rPr>
        <w:t>he P</w:t>
      </w:r>
      <w:r>
        <w:rPr>
          <w:rFonts w:ascii="Garamond" w:hAnsi="Garamond"/>
          <w:sz w:val="25"/>
        </w:rPr>
        <w:t>ost of ‘MOBILE CRANE OPERATOR’</w:t>
      </w:r>
    </w:p>
    <w:tbl>
      <w:tblPr>
        <w:tblpPr w:leftFromText="180" w:rightFromText="180" w:vertAnchor="text" w:tblpY="1"/>
        <w:tblOverlap w:val="never"/>
        <w:tblW w:w="0" w:type="auto"/>
        <w:tblLook w:val="0000"/>
      </w:tblPr>
      <w:tblGrid>
        <w:gridCol w:w="324"/>
      </w:tblGrid>
      <w:tr w:rsidR="00886158">
        <w:tc>
          <w:tcPr>
            <w:tcW w:w="324" w:type="dxa"/>
          </w:tcPr>
          <w:p w:rsidR="00886158" w:rsidRDefault="00886158">
            <w:pPr>
              <w:jc w:val="both"/>
              <w:rPr>
                <w:rFonts w:ascii="Garamond" w:hAnsi="Garamond"/>
                <w:sz w:val="25"/>
              </w:rPr>
            </w:pPr>
          </w:p>
        </w:tc>
      </w:tr>
    </w:tbl>
    <w:p w:rsidR="00886158" w:rsidRDefault="00886158">
      <w:pPr>
        <w:jc w:val="both"/>
        <w:rPr>
          <w:rFonts w:ascii="Garamond" w:hAnsi="Garamond"/>
          <w:sz w:val="25"/>
        </w:rPr>
      </w:pPr>
    </w:p>
    <w:p w:rsidR="00886158" w:rsidRDefault="00886158">
      <w:pPr>
        <w:jc w:val="both"/>
        <w:rPr>
          <w:rFonts w:ascii="Garamond" w:hAnsi="Garamond"/>
          <w:sz w:val="25"/>
        </w:rPr>
      </w:pPr>
    </w:p>
    <w:p w:rsidR="00886158" w:rsidRDefault="00886158">
      <w:pPr>
        <w:jc w:val="both"/>
        <w:rPr>
          <w:rFonts w:ascii="Garamond" w:hAnsi="Garamond"/>
          <w:sz w:val="25"/>
          <w:u w:val="single"/>
        </w:rPr>
      </w:pPr>
      <w:r>
        <w:rPr>
          <w:rFonts w:ascii="Garamond" w:hAnsi="Garamond"/>
          <w:sz w:val="25"/>
          <w:u w:val="single"/>
        </w:rPr>
        <w:t>PERSONAL INFORMATION</w:t>
      </w:r>
    </w:p>
    <w:p w:rsidR="00886158" w:rsidRDefault="00886158">
      <w:pPr>
        <w:jc w:val="both"/>
        <w:rPr>
          <w:rFonts w:ascii="Garamond" w:hAnsi="Garamond"/>
          <w:sz w:val="25"/>
        </w:rPr>
      </w:pPr>
    </w:p>
    <w:p w:rsidR="00886158" w:rsidRDefault="00886158">
      <w:pPr>
        <w:jc w:val="both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 xml:space="preserve">NAME:                                MARUF  </w:t>
      </w:r>
    </w:p>
    <w:p w:rsidR="00886158" w:rsidRDefault="00886158">
      <w:pPr>
        <w:jc w:val="both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 xml:space="preserve">   Date of </w:t>
      </w:r>
      <w:r w:rsidR="00B51907">
        <w:rPr>
          <w:rFonts w:ascii="Garamond" w:hAnsi="Garamond"/>
          <w:sz w:val="25"/>
        </w:rPr>
        <w:t xml:space="preserve">Birth:  </w:t>
      </w:r>
      <w:r w:rsidR="00540164">
        <w:rPr>
          <w:rFonts w:ascii="Garamond" w:hAnsi="Garamond"/>
          <w:sz w:val="25"/>
        </w:rPr>
        <w:t xml:space="preserve">                      28/02/1985</w:t>
      </w:r>
    </w:p>
    <w:p w:rsidR="00886158" w:rsidRDefault="00886158">
      <w:pPr>
        <w:jc w:val="both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 xml:space="preserve">   Nationality:                           Indian</w:t>
      </w:r>
    </w:p>
    <w:p w:rsidR="00886158" w:rsidRDefault="00886158">
      <w:pPr>
        <w:jc w:val="both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 xml:space="preserve">   Religion:                               Islam   </w:t>
      </w:r>
    </w:p>
    <w:p w:rsidR="00886158" w:rsidRDefault="00886158" w:rsidP="0016518A">
      <w:pPr>
        <w:tabs>
          <w:tab w:val="left" w:pos="2880"/>
        </w:tabs>
        <w:jc w:val="both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 xml:space="preserve">   Languages Known:               </w:t>
      </w:r>
      <w:r w:rsidR="0016518A">
        <w:rPr>
          <w:rFonts w:ascii="Garamond" w:hAnsi="Garamond"/>
          <w:sz w:val="25"/>
        </w:rPr>
        <w:t xml:space="preserve">Arabic, English, </w:t>
      </w:r>
      <w:r w:rsidR="00D61214">
        <w:rPr>
          <w:rFonts w:ascii="Garamond" w:hAnsi="Garamond"/>
          <w:sz w:val="25"/>
        </w:rPr>
        <w:t xml:space="preserve">and Hindi </w:t>
      </w:r>
    </w:p>
    <w:p w:rsidR="00886158" w:rsidRDefault="00886158">
      <w:pPr>
        <w:jc w:val="both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 xml:space="preserve">   Marital status:                       </w:t>
      </w:r>
      <w:r w:rsidR="00D7125C">
        <w:rPr>
          <w:rFonts w:ascii="Garamond" w:hAnsi="Garamond"/>
          <w:sz w:val="25"/>
        </w:rPr>
        <w:t xml:space="preserve"> M</w:t>
      </w:r>
      <w:r>
        <w:rPr>
          <w:rFonts w:ascii="Garamond" w:hAnsi="Garamond"/>
          <w:sz w:val="25"/>
        </w:rPr>
        <w:t xml:space="preserve">arried </w:t>
      </w:r>
    </w:p>
    <w:p w:rsidR="00886158" w:rsidRDefault="00886158">
      <w:pPr>
        <w:jc w:val="both"/>
        <w:rPr>
          <w:rFonts w:ascii="Garamond" w:hAnsi="Garamond"/>
          <w:sz w:val="25"/>
        </w:rPr>
      </w:pPr>
    </w:p>
    <w:p w:rsidR="00886158" w:rsidRDefault="00886158">
      <w:pPr>
        <w:pStyle w:val="Heading1"/>
        <w:shd w:val="clear" w:color="auto" w:fill="CCCCCC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 xml:space="preserve">EDUCATIONAL QUALIFICATIONS   </w:t>
      </w:r>
    </w:p>
    <w:p w:rsidR="00886158" w:rsidRDefault="00886158"/>
    <w:p w:rsidR="00886158" w:rsidRDefault="00732484">
      <w:pPr>
        <w:numPr>
          <w:ilvl w:val="0"/>
          <w:numId w:val="2"/>
        </w:numPr>
        <w:tabs>
          <w:tab w:val="clear" w:pos="720"/>
          <w:tab w:val="num" w:pos="360"/>
        </w:tabs>
        <w:ind w:left="360"/>
        <w:jc w:val="both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>Graduation:</w:t>
      </w:r>
      <w:r w:rsidR="00964FA0">
        <w:rPr>
          <w:rFonts w:ascii="Garamond" w:hAnsi="Garamond"/>
          <w:sz w:val="25"/>
        </w:rPr>
        <w:tab/>
      </w:r>
      <w:r w:rsidR="00472CC5">
        <w:rPr>
          <w:rFonts w:ascii="Garamond" w:hAnsi="Garamond"/>
          <w:sz w:val="25"/>
        </w:rPr>
        <w:t>Passed from DDU Gorakhpur University.</w:t>
      </w:r>
    </w:p>
    <w:p w:rsidR="00886158" w:rsidRDefault="00886158">
      <w:pPr>
        <w:numPr>
          <w:ilvl w:val="0"/>
          <w:numId w:val="2"/>
        </w:numPr>
        <w:tabs>
          <w:tab w:val="clear" w:pos="720"/>
          <w:tab w:val="num" w:pos="360"/>
        </w:tabs>
        <w:ind w:left="360"/>
        <w:jc w:val="both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>10+</w:t>
      </w:r>
      <w:r w:rsidR="00732484">
        <w:rPr>
          <w:rFonts w:ascii="Garamond" w:hAnsi="Garamond"/>
          <w:sz w:val="25"/>
        </w:rPr>
        <w:t>2:</w:t>
      </w:r>
      <w:r w:rsidR="00964FA0">
        <w:rPr>
          <w:rFonts w:ascii="Garamond" w:hAnsi="Garamond"/>
          <w:sz w:val="25"/>
        </w:rPr>
        <w:tab/>
      </w:r>
      <w:r w:rsidR="00964FA0">
        <w:rPr>
          <w:rFonts w:ascii="Garamond" w:hAnsi="Garamond"/>
          <w:sz w:val="25"/>
        </w:rPr>
        <w:tab/>
      </w:r>
      <w:r w:rsidR="002B1493">
        <w:rPr>
          <w:rFonts w:ascii="Garamond" w:hAnsi="Garamond"/>
          <w:sz w:val="25"/>
        </w:rPr>
        <w:t xml:space="preserve">Passed </w:t>
      </w:r>
      <w:r w:rsidR="00F32143">
        <w:rPr>
          <w:rFonts w:ascii="Garamond" w:hAnsi="Garamond"/>
          <w:sz w:val="25"/>
        </w:rPr>
        <w:t>from Allahabad</w:t>
      </w:r>
      <w:r w:rsidR="002B1493">
        <w:rPr>
          <w:rFonts w:ascii="Garamond" w:hAnsi="Garamond"/>
          <w:sz w:val="25"/>
        </w:rPr>
        <w:t xml:space="preserve"> Board.</w:t>
      </w:r>
    </w:p>
    <w:p w:rsidR="00886158" w:rsidRDefault="00964FA0">
      <w:pPr>
        <w:numPr>
          <w:ilvl w:val="0"/>
          <w:numId w:val="2"/>
        </w:numPr>
        <w:tabs>
          <w:tab w:val="clear" w:pos="720"/>
          <w:tab w:val="num" w:pos="360"/>
        </w:tabs>
        <w:ind w:left="360"/>
        <w:jc w:val="both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>Matriculation:</w:t>
      </w:r>
      <w:r>
        <w:rPr>
          <w:rFonts w:ascii="Garamond" w:hAnsi="Garamond"/>
          <w:sz w:val="25"/>
        </w:rPr>
        <w:tab/>
        <w:t>P</w:t>
      </w:r>
      <w:r w:rsidR="00886158">
        <w:rPr>
          <w:rFonts w:ascii="Garamond" w:hAnsi="Garamond"/>
          <w:sz w:val="25"/>
        </w:rPr>
        <w:t>asse</w:t>
      </w:r>
      <w:r w:rsidR="000B1EFD">
        <w:rPr>
          <w:rFonts w:ascii="Garamond" w:hAnsi="Garamond"/>
          <w:sz w:val="25"/>
        </w:rPr>
        <w:t>d matriculation in the year 2004</w:t>
      </w:r>
      <w:r w:rsidR="00732484">
        <w:rPr>
          <w:rFonts w:ascii="Garamond" w:hAnsi="Garamond"/>
          <w:sz w:val="25"/>
        </w:rPr>
        <w:t>.</w:t>
      </w:r>
    </w:p>
    <w:p w:rsidR="00886158" w:rsidRDefault="00886158">
      <w:pPr>
        <w:jc w:val="both"/>
        <w:rPr>
          <w:rFonts w:ascii="Garamond" w:hAnsi="Garamond"/>
          <w:sz w:val="25"/>
        </w:rPr>
      </w:pPr>
    </w:p>
    <w:p w:rsidR="00886158" w:rsidRDefault="00886158">
      <w:pPr>
        <w:pStyle w:val="Heading1"/>
        <w:shd w:val="clear" w:color="auto" w:fill="CCCCCC"/>
        <w:tabs>
          <w:tab w:val="center" w:pos="4680"/>
        </w:tabs>
      </w:pPr>
      <w:r>
        <w:rPr>
          <w:rFonts w:ascii="Garamond" w:hAnsi="Garamond"/>
          <w:bCs w:val="0"/>
          <w:sz w:val="25"/>
        </w:rPr>
        <w:t>TECHNIC</w:t>
      </w:r>
      <w:r>
        <w:t>AL QUALIFICATIONS</w:t>
      </w:r>
      <w:r>
        <w:tab/>
      </w:r>
    </w:p>
    <w:p w:rsidR="00886158" w:rsidRDefault="00886158">
      <w:r>
        <w:t>Completed   six month technical training from “</w:t>
      </w:r>
      <w:r w:rsidRPr="00FD2D2B">
        <w:rPr>
          <w:b/>
          <w:bCs/>
        </w:rPr>
        <w:t>EURO LINK TECHINACAL  INSTITUTE</w:t>
      </w:r>
      <w:r>
        <w:t xml:space="preserve">”  as a” </w:t>
      </w:r>
      <w:r w:rsidRPr="00082F9D">
        <w:rPr>
          <w:b/>
          <w:bCs/>
        </w:rPr>
        <w:t>Mobil crane operator</w:t>
      </w:r>
      <w:r>
        <w:t>” during period from</w:t>
      </w:r>
      <w:r w:rsidR="0016518A">
        <w:t xml:space="preserve"> march 2003 </w:t>
      </w:r>
      <w:r>
        <w:t>to august 2003</w:t>
      </w:r>
      <w:r w:rsidR="0016518A">
        <w:t>.</w:t>
      </w:r>
    </w:p>
    <w:p w:rsidR="00886158" w:rsidRDefault="00886158"/>
    <w:p w:rsidR="00886158" w:rsidRDefault="00886158">
      <w:pPr>
        <w:pStyle w:val="Heading1"/>
        <w:shd w:val="clear" w:color="auto" w:fill="CCCCCC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>HOBBIES</w:t>
      </w:r>
    </w:p>
    <w:p w:rsidR="00886158" w:rsidRDefault="00886158">
      <w:pPr>
        <w:numPr>
          <w:ilvl w:val="0"/>
          <w:numId w:val="3"/>
        </w:numPr>
        <w:tabs>
          <w:tab w:val="clear" w:pos="720"/>
          <w:tab w:val="num" w:pos="360"/>
        </w:tabs>
        <w:ind w:left="360"/>
        <w:jc w:val="both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>Surfing on net</w:t>
      </w:r>
    </w:p>
    <w:p w:rsidR="00886158" w:rsidRDefault="00886158">
      <w:pPr>
        <w:numPr>
          <w:ilvl w:val="0"/>
          <w:numId w:val="3"/>
        </w:numPr>
        <w:tabs>
          <w:tab w:val="clear" w:pos="720"/>
          <w:tab w:val="num" w:pos="360"/>
        </w:tabs>
        <w:ind w:left="360"/>
        <w:jc w:val="both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>Playing cricket</w:t>
      </w:r>
    </w:p>
    <w:p w:rsidR="00886158" w:rsidRDefault="00886158">
      <w:pPr>
        <w:numPr>
          <w:ilvl w:val="0"/>
          <w:numId w:val="3"/>
        </w:numPr>
        <w:tabs>
          <w:tab w:val="clear" w:pos="720"/>
          <w:tab w:val="num" w:pos="360"/>
        </w:tabs>
        <w:ind w:left="360"/>
        <w:jc w:val="both"/>
        <w:rPr>
          <w:rFonts w:ascii="Garamond" w:hAnsi="Garamond"/>
          <w:sz w:val="25"/>
        </w:rPr>
      </w:pPr>
      <w:smartTag w:uri="urn:schemas-microsoft-com:office:smarttags" w:element="City">
        <w:smartTag w:uri="urn:schemas-microsoft-com:office:smarttags" w:element="place">
          <w:r>
            <w:rPr>
              <w:rFonts w:ascii="Garamond" w:hAnsi="Garamond"/>
              <w:sz w:val="25"/>
            </w:rPr>
            <w:t>Reading</w:t>
          </w:r>
        </w:smartTag>
      </w:smartTag>
    </w:p>
    <w:p w:rsidR="00DA06F9" w:rsidRDefault="00DA06F9" w:rsidP="00DA06F9">
      <w:pPr>
        <w:ind w:left="720"/>
      </w:pPr>
    </w:p>
    <w:p w:rsidR="00DA06F9" w:rsidRPr="00DA06F9" w:rsidRDefault="00DA06F9" w:rsidP="00DA06F9">
      <w:pPr>
        <w:pStyle w:val="Heading1"/>
        <w:shd w:val="clear" w:color="auto" w:fill="CCCCCC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>PASSPORT DETAIL</w:t>
      </w:r>
    </w:p>
    <w:p w:rsidR="00DA06F9" w:rsidRDefault="00DA06F9" w:rsidP="00DA06F9">
      <w:pPr>
        <w:ind w:left="720"/>
      </w:pPr>
    </w:p>
    <w:p w:rsidR="00DA06F9" w:rsidRDefault="00DA06F9" w:rsidP="00DA06F9">
      <w:pPr>
        <w:numPr>
          <w:ilvl w:val="0"/>
          <w:numId w:val="3"/>
        </w:numPr>
      </w:pPr>
      <w:r>
        <w:t xml:space="preserve">Date of issue.        </w:t>
      </w:r>
      <w:r w:rsidR="00E65521">
        <w:t xml:space="preserve">                         :    </w:t>
      </w:r>
      <w:r w:rsidR="00964FA0">
        <w:t>27/02/2018</w:t>
      </w:r>
    </w:p>
    <w:p w:rsidR="00DA06F9" w:rsidRDefault="00DA06F9" w:rsidP="00DA06F9">
      <w:pPr>
        <w:numPr>
          <w:ilvl w:val="0"/>
          <w:numId w:val="3"/>
        </w:numPr>
      </w:pPr>
      <w:r>
        <w:t xml:space="preserve">Date of Expiry.               </w:t>
      </w:r>
      <w:r w:rsidR="00E65521">
        <w:t xml:space="preserve">                :  </w:t>
      </w:r>
      <w:r w:rsidR="00964FA0">
        <w:t xml:space="preserve"> 26/02/2028</w:t>
      </w:r>
    </w:p>
    <w:p w:rsidR="00DA06F9" w:rsidRPr="00095DFE" w:rsidRDefault="00DA06F9" w:rsidP="00095DFE">
      <w:pPr>
        <w:numPr>
          <w:ilvl w:val="0"/>
          <w:numId w:val="3"/>
        </w:numPr>
      </w:pPr>
      <w:r>
        <w:t xml:space="preserve">Place of  Issue          </w:t>
      </w:r>
      <w:r w:rsidR="00E65521">
        <w:t xml:space="preserve">                      :    </w:t>
      </w:r>
      <w:r w:rsidR="00905803">
        <w:t xml:space="preserve"> DELHI</w:t>
      </w:r>
    </w:p>
    <w:p w:rsidR="00E65521" w:rsidRDefault="00E65521" w:rsidP="00A222EE">
      <w:pPr>
        <w:ind w:left="720"/>
      </w:pPr>
    </w:p>
    <w:p w:rsidR="00AE1812" w:rsidRDefault="00AE1812" w:rsidP="00A222EE">
      <w:pPr>
        <w:ind w:left="720"/>
        <w:rPr>
          <w:b/>
          <w:sz w:val="28"/>
          <w:szCs w:val="28"/>
          <w:u w:val="single"/>
        </w:rPr>
      </w:pPr>
    </w:p>
    <w:p w:rsidR="00DA06F9" w:rsidRDefault="00E65521" w:rsidP="00A222EE">
      <w:pPr>
        <w:ind w:left="720"/>
        <w:rPr>
          <w:b/>
          <w:sz w:val="28"/>
          <w:szCs w:val="28"/>
          <w:u w:val="single"/>
        </w:rPr>
      </w:pPr>
      <w:r w:rsidRPr="00E65521">
        <w:rPr>
          <w:b/>
          <w:sz w:val="28"/>
          <w:szCs w:val="28"/>
          <w:u w:val="single"/>
        </w:rPr>
        <w:t>Working Experience</w:t>
      </w:r>
    </w:p>
    <w:p w:rsidR="00DA06F9" w:rsidRDefault="00DA06F9" w:rsidP="006519AE">
      <w:pPr>
        <w:numPr>
          <w:ilvl w:val="0"/>
          <w:numId w:val="3"/>
        </w:numPr>
      </w:pPr>
      <w:r>
        <w:t xml:space="preserve">1. I </w:t>
      </w:r>
      <w:r w:rsidR="00CA24BD">
        <w:t>worked</w:t>
      </w:r>
      <w:r>
        <w:t xml:space="preserve"> in “</w:t>
      </w:r>
      <w:r w:rsidRPr="00680004">
        <w:rPr>
          <w:b/>
        </w:rPr>
        <w:t>Apex Construction</w:t>
      </w:r>
      <w:r w:rsidR="00CA24BD">
        <w:t>” Jamshedpur</w:t>
      </w:r>
      <w:r>
        <w:t xml:space="preserve"> as </w:t>
      </w:r>
      <w:r w:rsidR="00CA24BD">
        <w:t>a “</w:t>
      </w:r>
      <w:r w:rsidRPr="00680004">
        <w:rPr>
          <w:b/>
        </w:rPr>
        <w:t>Mobile crane operator</w:t>
      </w:r>
      <w:r>
        <w:t>” from 20</w:t>
      </w:r>
      <w:r>
        <w:rPr>
          <w:vertAlign w:val="superscript"/>
        </w:rPr>
        <w:t>th</w:t>
      </w:r>
      <w:r>
        <w:t xml:space="preserve"> Dec.2003 to 25</w:t>
      </w:r>
      <w:r>
        <w:rPr>
          <w:vertAlign w:val="superscript"/>
        </w:rPr>
        <w:t>th</w:t>
      </w:r>
      <w:r w:rsidR="00CA24BD">
        <w:t>July</w:t>
      </w:r>
      <w:r>
        <w:t xml:space="preserve"> 2005.</w:t>
      </w:r>
    </w:p>
    <w:p w:rsidR="00DA06F9" w:rsidRDefault="00CA24BD" w:rsidP="00DA06F9">
      <w:pPr>
        <w:numPr>
          <w:ilvl w:val="0"/>
          <w:numId w:val="3"/>
        </w:numPr>
      </w:pPr>
      <w:r>
        <w:t>2. I worked</w:t>
      </w:r>
      <w:r w:rsidR="00DA06F9">
        <w:t xml:space="preserve"> in “</w:t>
      </w:r>
      <w:r w:rsidRPr="00680004">
        <w:rPr>
          <w:b/>
        </w:rPr>
        <w:t>Tara pore</w:t>
      </w:r>
      <w:r w:rsidR="00DA06F9" w:rsidRPr="00680004">
        <w:rPr>
          <w:b/>
        </w:rPr>
        <w:t>&amp; Company</w:t>
      </w:r>
      <w:r w:rsidR="00DA06F9" w:rsidRPr="00C46AB6">
        <w:t xml:space="preserve">” </w:t>
      </w:r>
      <w:smartTag w:uri="urn:schemas-microsoft-com:office:smarttags" w:element="City">
        <w:r w:rsidR="00DA06F9" w:rsidRPr="00C46AB6">
          <w:t>Jamshedpur</w:t>
        </w:r>
      </w:smartTag>
      <w:r w:rsidR="00DA06F9">
        <w:t xml:space="preserve"> as a “</w:t>
      </w:r>
      <w:r w:rsidR="00DA06F9" w:rsidRPr="00680004">
        <w:rPr>
          <w:b/>
        </w:rPr>
        <w:t>Mobile crane operator</w:t>
      </w:r>
      <w:r w:rsidR="00DA06F9">
        <w:t xml:space="preserve">” </w:t>
      </w:r>
      <w:r>
        <w:t>from 10th</w:t>
      </w:r>
      <w:r w:rsidR="00DA06F9">
        <w:t xml:space="preserve"> Sep.2005 to 2009.</w:t>
      </w:r>
    </w:p>
    <w:p w:rsidR="00DA06F9" w:rsidRPr="00A2115E" w:rsidRDefault="002455AF" w:rsidP="00DA06F9">
      <w:pPr>
        <w:numPr>
          <w:ilvl w:val="0"/>
          <w:numId w:val="3"/>
        </w:numPr>
      </w:pPr>
      <w:r>
        <w:lastRenderedPageBreak/>
        <w:t xml:space="preserve">3. I worked in </w:t>
      </w:r>
      <w:r w:rsidR="00994C80">
        <w:t>“AL</w:t>
      </w:r>
      <w:r w:rsidR="00DA06F9" w:rsidRPr="00680004">
        <w:rPr>
          <w:b/>
        </w:rPr>
        <w:t xml:space="preserve">-RAWAF </w:t>
      </w:r>
      <w:r w:rsidR="00CA24BD" w:rsidRPr="00680004">
        <w:rPr>
          <w:b/>
        </w:rPr>
        <w:t>CO. For</w:t>
      </w:r>
      <w:r w:rsidR="00DA06F9" w:rsidRPr="00680004">
        <w:rPr>
          <w:b/>
        </w:rPr>
        <w:t xml:space="preserve"> Trading &amp;</w:t>
      </w:r>
      <w:r w:rsidR="00CA24BD" w:rsidRPr="00680004">
        <w:rPr>
          <w:b/>
        </w:rPr>
        <w:t>Contracting (</w:t>
      </w:r>
      <w:r w:rsidR="00DA06F9" w:rsidRPr="00680004">
        <w:rPr>
          <w:b/>
        </w:rPr>
        <w:t>KSA)</w:t>
      </w:r>
      <w:r w:rsidRPr="00A2115E">
        <w:t>”</w:t>
      </w:r>
      <w:r w:rsidR="00DA06F9" w:rsidRPr="00A2115E">
        <w:t xml:space="preserve"> as a </w:t>
      </w:r>
      <w:r w:rsidR="00732484" w:rsidRPr="00680004">
        <w:rPr>
          <w:b/>
        </w:rPr>
        <w:t>Mobile crane</w:t>
      </w:r>
      <w:r w:rsidR="00DA06F9" w:rsidRPr="00680004">
        <w:rPr>
          <w:b/>
        </w:rPr>
        <w:t xml:space="preserve"> operator</w:t>
      </w:r>
      <w:r w:rsidR="00995236" w:rsidRPr="00A2115E">
        <w:t xml:space="preserve"> from 7</w:t>
      </w:r>
      <w:r w:rsidR="00995236" w:rsidRPr="00A2115E">
        <w:rPr>
          <w:vertAlign w:val="superscript"/>
        </w:rPr>
        <w:t>th</w:t>
      </w:r>
      <w:r w:rsidR="00DA7816" w:rsidRPr="00A2115E">
        <w:t xml:space="preserve">feb2010 to </w:t>
      </w:r>
      <w:r w:rsidR="00995236" w:rsidRPr="00A2115E">
        <w:t>25</w:t>
      </w:r>
      <w:r w:rsidR="00995236" w:rsidRPr="00A2115E">
        <w:rPr>
          <w:vertAlign w:val="superscript"/>
        </w:rPr>
        <w:t>th</w:t>
      </w:r>
      <w:r w:rsidR="00995236" w:rsidRPr="00A2115E">
        <w:t xml:space="preserve"> June 2015.</w:t>
      </w:r>
    </w:p>
    <w:p w:rsidR="002455AF" w:rsidRDefault="005923CD" w:rsidP="003D6212">
      <w:pPr>
        <w:numPr>
          <w:ilvl w:val="0"/>
          <w:numId w:val="3"/>
        </w:numPr>
      </w:pPr>
      <w:r>
        <w:t>4.</w:t>
      </w:r>
      <w:r w:rsidR="00AE1812">
        <w:t xml:space="preserve">I worked in </w:t>
      </w:r>
      <w:r w:rsidR="00095DFE" w:rsidRPr="006B7121">
        <w:rPr>
          <w:b/>
        </w:rPr>
        <w:t>First</w:t>
      </w:r>
      <w:r w:rsidR="00D3059D" w:rsidRPr="00D3059D">
        <w:rPr>
          <w:b/>
        </w:rPr>
        <w:t xml:space="preserve"> Al-Kuwaiti Trading and Contracting </w:t>
      </w:r>
      <w:r w:rsidR="00994C80" w:rsidRPr="00D3059D">
        <w:rPr>
          <w:b/>
        </w:rPr>
        <w:t>Company</w:t>
      </w:r>
      <w:r w:rsidR="00994C80">
        <w:rPr>
          <w:b/>
        </w:rPr>
        <w:t xml:space="preserve"> (</w:t>
      </w:r>
      <w:r w:rsidR="006B7121">
        <w:rPr>
          <w:b/>
        </w:rPr>
        <w:t>Kuwait)</w:t>
      </w:r>
      <w:r w:rsidR="00D3059D">
        <w:t xml:space="preserve"> as a </w:t>
      </w:r>
      <w:r w:rsidR="00D3059D" w:rsidRPr="00D3059D">
        <w:rPr>
          <w:b/>
        </w:rPr>
        <w:t>Mobile crane Operator</w:t>
      </w:r>
      <w:r w:rsidR="00AE1812">
        <w:t xml:space="preserve"> from </w:t>
      </w:r>
      <w:r w:rsidR="003D6212">
        <w:t>16</w:t>
      </w:r>
      <w:r w:rsidR="00AA6B86" w:rsidRPr="00AA6B86">
        <w:rPr>
          <w:vertAlign w:val="superscript"/>
        </w:rPr>
        <w:t>th</w:t>
      </w:r>
      <w:r w:rsidR="003D6212">
        <w:t xml:space="preserve"> February 2016 to 20</w:t>
      </w:r>
      <w:r w:rsidR="003D6212" w:rsidRPr="003D6212">
        <w:rPr>
          <w:vertAlign w:val="superscript"/>
        </w:rPr>
        <w:t>th</w:t>
      </w:r>
      <w:r w:rsidR="003D6212">
        <w:t xml:space="preserve"> January 2017.</w:t>
      </w:r>
    </w:p>
    <w:p w:rsidR="00DA06F9" w:rsidRDefault="00DA06F9" w:rsidP="00A222EE">
      <w:pPr>
        <w:tabs>
          <w:tab w:val="left" w:pos="3270"/>
        </w:tabs>
        <w:ind w:left="720"/>
        <w:rPr>
          <w:color w:val="333333"/>
        </w:rPr>
      </w:pPr>
    </w:p>
    <w:p w:rsidR="00DA06F9" w:rsidRDefault="00DA06F9" w:rsidP="00A222EE">
      <w:pPr>
        <w:ind w:left="720"/>
      </w:pPr>
    </w:p>
    <w:p w:rsidR="00DA06F9" w:rsidRDefault="00DA06F9" w:rsidP="00C33ED2">
      <w:pPr>
        <w:pStyle w:val="Heading1"/>
        <w:shd w:val="clear" w:color="auto" w:fill="CCCCCC"/>
        <w:ind w:left="720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>NATURE OF JOB</w:t>
      </w:r>
    </w:p>
    <w:p w:rsidR="00DA06F9" w:rsidRDefault="00DA06F9" w:rsidP="00DA06F9">
      <w:pPr>
        <w:ind w:left="720"/>
      </w:pPr>
    </w:p>
    <w:p w:rsidR="00DA06F9" w:rsidRDefault="00DA06F9" w:rsidP="00166DBD">
      <w:pPr>
        <w:numPr>
          <w:ilvl w:val="0"/>
          <w:numId w:val="3"/>
        </w:numPr>
      </w:pPr>
      <w:r>
        <w:t xml:space="preserve">Total jobs are done by signal and safety precaution.                                                                                                      </w:t>
      </w:r>
    </w:p>
    <w:p w:rsidR="00DA06F9" w:rsidRDefault="00DA06F9" w:rsidP="00DA06F9">
      <w:pPr>
        <w:ind w:left="720"/>
      </w:pPr>
    </w:p>
    <w:p w:rsidR="00DA06F9" w:rsidRDefault="00DA06F9" w:rsidP="00DA06F9">
      <w:pPr>
        <w:numPr>
          <w:ilvl w:val="0"/>
          <w:numId w:val="3"/>
        </w:numPr>
      </w:pPr>
      <w:r>
        <w:t xml:space="preserve">At first shall give the signal to crane operator to stop the </w:t>
      </w:r>
      <w:r w:rsidR="00CA24BD">
        <w:t>crane,</w:t>
      </w:r>
      <w:r>
        <w:t xml:space="preserve"> if the crane stop then I get in to the cabin.</w:t>
      </w:r>
    </w:p>
    <w:p w:rsidR="00DA06F9" w:rsidRDefault="00DA06F9" w:rsidP="00DA06F9">
      <w:pPr>
        <w:ind w:left="720"/>
      </w:pPr>
    </w:p>
    <w:p w:rsidR="00DA06F9" w:rsidRDefault="00DA06F9" w:rsidP="00DA06F9">
      <w:pPr>
        <w:numPr>
          <w:ilvl w:val="0"/>
          <w:numId w:val="3"/>
        </w:numPr>
      </w:pPr>
      <w:r>
        <w:t xml:space="preserve">Operation </w:t>
      </w:r>
      <w:r w:rsidR="00CA24BD">
        <w:t>of E.O.T</w:t>
      </w:r>
      <w:r>
        <w:t xml:space="preserve"> .Billet crane function by controller and switch. </w:t>
      </w:r>
    </w:p>
    <w:p w:rsidR="00DA06F9" w:rsidRDefault="00DA06F9" w:rsidP="00DA06F9">
      <w:pPr>
        <w:ind w:left="720"/>
      </w:pPr>
    </w:p>
    <w:p w:rsidR="00DA06F9" w:rsidRDefault="00DA06F9" w:rsidP="00DA06F9">
      <w:pPr>
        <w:numPr>
          <w:ilvl w:val="0"/>
          <w:numId w:val="3"/>
        </w:numPr>
      </w:pPr>
      <w:r>
        <w:t xml:space="preserve">Light maintenance and inspection like greasing .point </w:t>
      </w:r>
      <w:r w:rsidR="00CA24BD">
        <w:t>checking, sling</w:t>
      </w:r>
      <w:r>
        <w:t xml:space="preserve">&amp; slinging tools checking magnet hook and electrical wire checking.    </w:t>
      </w:r>
    </w:p>
    <w:p w:rsidR="00DA06F9" w:rsidRDefault="00DA06F9" w:rsidP="00DA06F9">
      <w:pPr>
        <w:ind w:left="720"/>
      </w:pPr>
    </w:p>
    <w:p w:rsidR="00DA06F9" w:rsidRDefault="00DA06F9" w:rsidP="00DA06F9">
      <w:pPr>
        <w:numPr>
          <w:ilvl w:val="0"/>
          <w:numId w:val="3"/>
        </w:numPr>
      </w:pPr>
      <w:r>
        <w:t xml:space="preserve">Full command upon flexibility of wire rope on in equal force </w:t>
      </w:r>
      <w:r w:rsidR="00CA24BD">
        <w:t>and reverse</w:t>
      </w:r>
      <w:r>
        <w:t xml:space="preserve"> motion and straight portion of the wire rope hoisting the </w:t>
      </w:r>
      <w:r w:rsidR="00CA24BD">
        <w:t>load.</w:t>
      </w:r>
    </w:p>
    <w:p w:rsidR="00DA06F9" w:rsidRDefault="00DA06F9" w:rsidP="00DA06F9">
      <w:pPr>
        <w:ind w:left="720"/>
      </w:pPr>
    </w:p>
    <w:p w:rsidR="00DA06F9" w:rsidRDefault="00DA06F9" w:rsidP="00DA06F9">
      <w:pPr>
        <w:numPr>
          <w:ilvl w:val="0"/>
          <w:numId w:val="3"/>
        </w:numPr>
      </w:pPr>
      <w:r>
        <w:t xml:space="preserve">Full knowledge of signal as slinging levering and hoisting and about sling standard for the billet load. </w:t>
      </w:r>
    </w:p>
    <w:p w:rsidR="00DA06F9" w:rsidRDefault="00DA06F9" w:rsidP="00DA06F9">
      <w:pPr>
        <w:ind w:left="720"/>
      </w:pPr>
    </w:p>
    <w:p w:rsidR="00DA06F9" w:rsidRDefault="00DA06F9" w:rsidP="00DA06F9">
      <w:pPr>
        <w:numPr>
          <w:ilvl w:val="0"/>
          <w:numId w:val="3"/>
        </w:numPr>
      </w:pPr>
      <w:r>
        <w:t xml:space="preserve">Full </w:t>
      </w:r>
      <w:r w:rsidR="00CA24BD">
        <w:t xml:space="preserve">experience about the control swings; slinging and able to control magnetic and </w:t>
      </w:r>
      <w:r w:rsidR="00732484">
        <w:t>hooks type</w:t>
      </w:r>
      <w:r w:rsidR="00CA24BD">
        <w:t>.</w:t>
      </w:r>
    </w:p>
    <w:p w:rsidR="00DA06F9" w:rsidRDefault="00DA06F9" w:rsidP="00DA06F9">
      <w:pPr>
        <w:ind w:left="720"/>
      </w:pPr>
    </w:p>
    <w:p w:rsidR="00DA06F9" w:rsidRPr="00DA06F9" w:rsidRDefault="00DA06F9" w:rsidP="00A673DF">
      <w:pPr>
        <w:numPr>
          <w:ilvl w:val="0"/>
          <w:numId w:val="3"/>
        </w:numPr>
      </w:pPr>
      <w:r>
        <w:t xml:space="preserve">Handling </w:t>
      </w:r>
      <w:r w:rsidR="00CA24BD">
        <w:t>of molten steel</w:t>
      </w:r>
      <w:r>
        <w:t xml:space="preserve">, billet and bars by different crane magnetic and hook </w:t>
      </w:r>
      <w:r w:rsidR="00CA24BD">
        <w:t>type.</w:t>
      </w:r>
    </w:p>
    <w:p w:rsidR="00C33ED2" w:rsidRPr="00C33ED2" w:rsidRDefault="00C33ED2" w:rsidP="00C33ED2">
      <w:pPr>
        <w:ind w:left="360"/>
        <w:rPr>
          <w:b/>
          <w:sz w:val="28"/>
          <w:szCs w:val="28"/>
          <w:u w:val="single"/>
        </w:rPr>
      </w:pPr>
    </w:p>
    <w:p w:rsidR="00C33ED2" w:rsidRDefault="00C33ED2" w:rsidP="00C33ED2">
      <w:pPr>
        <w:pStyle w:val="Heading1"/>
        <w:shd w:val="clear" w:color="auto" w:fill="CCCCCC"/>
        <w:ind w:left="720"/>
        <w:rPr>
          <w:rFonts w:ascii="Garamond" w:hAnsi="Garamond"/>
          <w:sz w:val="25"/>
        </w:rPr>
      </w:pPr>
      <w:r>
        <w:rPr>
          <w:rFonts w:ascii="Garamond" w:hAnsi="Garamond"/>
          <w:sz w:val="25"/>
        </w:rPr>
        <w:t>DECLARATION</w:t>
      </w:r>
    </w:p>
    <w:p w:rsidR="00C33ED2" w:rsidRPr="00FC0C1A" w:rsidRDefault="00C33ED2" w:rsidP="00C33ED2">
      <w:pPr>
        <w:ind w:left="720"/>
        <w:rPr>
          <w:b/>
          <w:sz w:val="28"/>
          <w:szCs w:val="28"/>
          <w:u w:val="single"/>
        </w:rPr>
      </w:pPr>
    </w:p>
    <w:p w:rsidR="00F73AD6" w:rsidRDefault="00CA24BD" w:rsidP="00F73AD6">
      <w:pPr>
        <w:tabs>
          <w:tab w:val="left" w:pos="2730"/>
        </w:tabs>
        <w:spacing w:before="240"/>
        <w:ind w:left="360"/>
      </w:pPr>
      <w:r>
        <w:t>I hereby</w:t>
      </w:r>
      <w:r w:rsidR="00DA06F9">
        <w:t xml:space="preserve"> declare that information I have furnished is true and correct to the best of my knowledge and </w:t>
      </w:r>
      <w:r>
        <w:t>belief,</w:t>
      </w:r>
      <w:r w:rsidR="00DA06F9">
        <w:t xml:space="preserve"> hope you will consider my </w:t>
      </w:r>
      <w:r>
        <w:t>C.V</w:t>
      </w:r>
      <w:r w:rsidR="00DA06F9">
        <w:t xml:space="preserve">. and give me the favorable </w:t>
      </w:r>
      <w:r>
        <w:t>response.</w:t>
      </w:r>
      <w:r w:rsidR="00DA06F9">
        <w:tab/>
      </w:r>
      <w:r w:rsidR="00DA06F9">
        <w:tab/>
      </w:r>
      <w:r w:rsidR="00DA06F9">
        <w:tab/>
      </w:r>
      <w:r w:rsidR="00DA06F9">
        <w:tab/>
      </w:r>
      <w:r w:rsidR="00DA06F9">
        <w:tab/>
      </w:r>
    </w:p>
    <w:p w:rsidR="001C2132" w:rsidRDefault="00DA06F9" w:rsidP="002D602C">
      <w:r>
        <w:tab/>
      </w:r>
      <w:r>
        <w:tab/>
      </w:r>
      <w:r>
        <w:tab/>
      </w:r>
      <w:r>
        <w:tab/>
      </w:r>
      <w:r>
        <w:tab/>
      </w:r>
      <w:r w:rsidR="00964FA0">
        <w:tab/>
      </w:r>
      <w:r w:rsidR="00964FA0">
        <w:tab/>
      </w:r>
    </w:p>
    <w:p w:rsidR="001C2132" w:rsidRDefault="001C2132">
      <w:pPr>
        <w:tabs>
          <w:tab w:val="left" w:pos="1965"/>
        </w:tabs>
      </w:pPr>
    </w:p>
    <w:sectPr w:rsidR="001C2132" w:rsidSect="00187540">
      <w:pgSz w:w="12240" w:h="15840"/>
      <w:pgMar w:top="709" w:right="1440" w:bottom="426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B03D3" w:rsidRDefault="00BB03D3" w:rsidP="002D602C">
      <w:r>
        <w:separator/>
      </w:r>
    </w:p>
  </w:endnote>
  <w:endnote w:type="continuationSeparator" w:id="1">
    <w:p w:rsidR="00BB03D3" w:rsidRDefault="00BB03D3" w:rsidP="002D602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B03D3" w:rsidRDefault="00BB03D3" w:rsidP="002D602C">
      <w:r>
        <w:separator/>
      </w:r>
    </w:p>
  </w:footnote>
  <w:footnote w:type="continuationSeparator" w:id="1">
    <w:p w:rsidR="00BB03D3" w:rsidRDefault="00BB03D3" w:rsidP="002D602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435E82"/>
    <w:multiLevelType w:val="hybridMultilevel"/>
    <w:tmpl w:val="BDA60C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B57484A"/>
    <w:multiLevelType w:val="multilevel"/>
    <w:tmpl w:val="37148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2963A90"/>
    <w:multiLevelType w:val="hybridMultilevel"/>
    <w:tmpl w:val="BC2446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989638F"/>
    <w:multiLevelType w:val="multilevel"/>
    <w:tmpl w:val="A3989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BA2223"/>
    <w:multiLevelType w:val="hybridMultilevel"/>
    <w:tmpl w:val="E8C8F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AC64F9E"/>
    <w:multiLevelType w:val="multilevel"/>
    <w:tmpl w:val="D5B40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F5B2685"/>
    <w:multiLevelType w:val="hybridMultilevel"/>
    <w:tmpl w:val="071ACE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6221D6"/>
    <w:multiLevelType w:val="hybridMultilevel"/>
    <w:tmpl w:val="A39890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DE606E6"/>
    <w:multiLevelType w:val="multilevel"/>
    <w:tmpl w:val="E8C8F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204055A"/>
    <w:multiLevelType w:val="multilevel"/>
    <w:tmpl w:val="B2D05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3601E60"/>
    <w:multiLevelType w:val="hybridMultilevel"/>
    <w:tmpl w:val="0C5A28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DC623C5"/>
    <w:multiLevelType w:val="hybridMultilevel"/>
    <w:tmpl w:val="A1606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2B14FB3"/>
    <w:multiLevelType w:val="multilevel"/>
    <w:tmpl w:val="E8C8F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4F94319"/>
    <w:multiLevelType w:val="multilevel"/>
    <w:tmpl w:val="071AC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99E4886"/>
    <w:multiLevelType w:val="hybridMultilevel"/>
    <w:tmpl w:val="1F6CB5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EE70B33"/>
    <w:multiLevelType w:val="multilevel"/>
    <w:tmpl w:val="37148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60C11EF0"/>
    <w:multiLevelType w:val="multilevel"/>
    <w:tmpl w:val="E8C8F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46E1B47"/>
    <w:multiLevelType w:val="hybridMultilevel"/>
    <w:tmpl w:val="35EE5176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18">
    <w:nsid w:val="66533B8B"/>
    <w:multiLevelType w:val="multilevel"/>
    <w:tmpl w:val="BB265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6D7B49C7"/>
    <w:multiLevelType w:val="hybridMultilevel"/>
    <w:tmpl w:val="913AE2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0B65256"/>
    <w:multiLevelType w:val="multilevel"/>
    <w:tmpl w:val="E8C8F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712B4245"/>
    <w:multiLevelType w:val="hybridMultilevel"/>
    <w:tmpl w:val="03AA12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1807DD8"/>
    <w:multiLevelType w:val="multilevel"/>
    <w:tmpl w:val="E8C8F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7260278D"/>
    <w:multiLevelType w:val="hybridMultilevel"/>
    <w:tmpl w:val="F84AC7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7475097D"/>
    <w:multiLevelType w:val="hybridMultilevel"/>
    <w:tmpl w:val="641CED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79366050"/>
    <w:multiLevelType w:val="multilevel"/>
    <w:tmpl w:val="37148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A420035"/>
    <w:multiLevelType w:val="multilevel"/>
    <w:tmpl w:val="E8C8F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7"/>
  </w:num>
  <w:num w:numId="3">
    <w:abstractNumId w:val="19"/>
  </w:num>
  <w:num w:numId="4">
    <w:abstractNumId w:val="3"/>
  </w:num>
  <w:num w:numId="5">
    <w:abstractNumId w:val="6"/>
  </w:num>
  <w:num w:numId="6">
    <w:abstractNumId w:val="13"/>
  </w:num>
  <w:num w:numId="7">
    <w:abstractNumId w:val="14"/>
  </w:num>
  <w:num w:numId="8">
    <w:abstractNumId w:val="1"/>
  </w:num>
  <w:num w:numId="9">
    <w:abstractNumId w:val="21"/>
  </w:num>
  <w:num w:numId="10">
    <w:abstractNumId w:val="25"/>
  </w:num>
  <w:num w:numId="11">
    <w:abstractNumId w:val="10"/>
  </w:num>
  <w:num w:numId="12">
    <w:abstractNumId w:val="15"/>
  </w:num>
  <w:num w:numId="13">
    <w:abstractNumId w:val="5"/>
  </w:num>
  <w:num w:numId="14">
    <w:abstractNumId w:val="4"/>
  </w:num>
  <w:num w:numId="15">
    <w:abstractNumId w:val="18"/>
  </w:num>
  <w:num w:numId="16">
    <w:abstractNumId w:val="22"/>
  </w:num>
  <w:num w:numId="17">
    <w:abstractNumId w:val="26"/>
  </w:num>
  <w:num w:numId="18">
    <w:abstractNumId w:val="17"/>
  </w:num>
  <w:num w:numId="19">
    <w:abstractNumId w:val="11"/>
  </w:num>
  <w:num w:numId="2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</w:num>
  <w:num w:numId="22">
    <w:abstractNumId w:val="9"/>
  </w:num>
  <w:num w:numId="23">
    <w:abstractNumId w:val="20"/>
  </w:num>
  <w:num w:numId="24">
    <w:abstractNumId w:val="8"/>
  </w:num>
  <w:num w:numId="25">
    <w:abstractNumId w:val="16"/>
  </w:num>
  <w:num w:numId="26">
    <w:abstractNumId w:val="12"/>
  </w:num>
  <w:num w:numId="27">
    <w:abstractNumId w:val="0"/>
  </w:num>
  <w:num w:numId="28">
    <w:abstractNumId w:val="23"/>
  </w:num>
  <w:num w:numId="2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noPunctuationKerning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E3MTUyM7Q0MzQ1MzZV0lEKTi0uzszPAykwrAUAKprYDywAAAA="/>
  </w:docVars>
  <w:rsids>
    <w:rsidRoot w:val="008A7867"/>
    <w:rsid w:val="00004E5B"/>
    <w:rsid w:val="00006D12"/>
    <w:rsid w:val="00036E61"/>
    <w:rsid w:val="00057E2F"/>
    <w:rsid w:val="00082F9D"/>
    <w:rsid w:val="00095DFE"/>
    <w:rsid w:val="000B1EFD"/>
    <w:rsid w:val="000B3E42"/>
    <w:rsid w:val="000E28EE"/>
    <w:rsid w:val="00117337"/>
    <w:rsid w:val="001404F5"/>
    <w:rsid w:val="0016518A"/>
    <w:rsid w:val="00166DBD"/>
    <w:rsid w:val="001767F3"/>
    <w:rsid w:val="00187540"/>
    <w:rsid w:val="001B3F04"/>
    <w:rsid w:val="001C2132"/>
    <w:rsid w:val="00232C3E"/>
    <w:rsid w:val="002455AF"/>
    <w:rsid w:val="002512FF"/>
    <w:rsid w:val="00253A29"/>
    <w:rsid w:val="00272410"/>
    <w:rsid w:val="002A266A"/>
    <w:rsid w:val="002A681B"/>
    <w:rsid w:val="002B1493"/>
    <w:rsid w:val="002B3FA3"/>
    <w:rsid w:val="002B73A8"/>
    <w:rsid w:val="002D602C"/>
    <w:rsid w:val="0031006E"/>
    <w:rsid w:val="0031766B"/>
    <w:rsid w:val="003864F9"/>
    <w:rsid w:val="003947C3"/>
    <w:rsid w:val="003B432B"/>
    <w:rsid w:val="003C57C0"/>
    <w:rsid w:val="003C768E"/>
    <w:rsid w:val="003D6212"/>
    <w:rsid w:val="003E5E7B"/>
    <w:rsid w:val="00454103"/>
    <w:rsid w:val="00467D88"/>
    <w:rsid w:val="00472CC5"/>
    <w:rsid w:val="004962B4"/>
    <w:rsid w:val="004A2E7B"/>
    <w:rsid w:val="004A4751"/>
    <w:rsid w:val="0050688D"/>
    <w:rsid w:val="00527664"/>
    <w:rsid w:val="00540164"/>
    <w:rsid w:val="005479BC"/>
    <w:rsid w:val="00575BEB"/>
    <w:rsid w:val="005923CD"/>
    <w:rsid w:val="00613753"/>
    <w:rsid w:val="00624AFC"/>
    <w:rsid w:val="006453B5"/>
    <w:rsid w:val="006519AE"/>
    <w:rsid w:val="00671800"/>
    <w:rsid w:val="00680004"/>
    <w:rsid w:val="006B7121"/>
    <w:rsid w:val="006C2160"/>
    <w:rsid w:val="006D4C43"/>
    <w:rsid w:val="00732484"/>
    <w:rsid w:val="0074322F"/>
    <w:rsid w:val="00786F0A"/>
    <w:rsid w:val="007A1EDC"/>
    <w:rsid w:val="007A5FBB"/>
    <w:rsid w:val="007B2E05"/>
    <w:rsid w:val="007E6933"/>
    <w:rsid w:val="007F6F77"/>
    <w:rsid w:val="008422FE"/>
    <w:rsid w:val="00886158"/>
    <w:rsid w:val="008A6E4F"/>
    <w:rsid w:val="008A7867"/>
    <w:rsid w:val="008B188A"/>
    <w:rsid w:val="008E6086"/>
    <w:rsid w:val="008F4459"/>
    <w:rsid w:val="00905803"/>
    <w:rsid w:val="00912431"/>
    <w:rsid w:val="00922149"/>
    <w:rsid w:val="0093682A"/>
    <w:rsid w:val="00964FA0"/>
    <w:rsid w:val="00994C80"/>
    <w:rsid w:val="00995236"/>
    <w:rsid w:val="00995A5C"/>
    <w:rsid w:val="009A5F4C"/>
    <w:rsid w:val="009D10BA"/>
    <w:rsid w:val="009F0288"/>
    <w:rsid w:val="00A17545"/>
    <w:rsid w:val="00A2115E"/>
    <w:rsid w:val="00A222EE"/>
    <w:rsid w:val="00A418A0"/>
    <w:rsid w:val="00A50855"/>
    <w:rsid w:val="00A673DF"/>
    <w:rsid w:val="00A97521"/>
    <w:rsid w:val="00AA6B86"/>
    <w:rsid w:val="00AE1812"/>
    <w:rsid w:val="00B273AB"/>
    <w:rsid w:val="00B51907"/>
    <w:rsid w:val="00B7620C"/>
    <w:rsid w:val="00B9024C"/>
    <w:rsid w:val="00BB03D3"/>
    <w:rsid w:val="00BE2FA3"/>
    <w:rsid w:val="00BE37E7"/>
    <w:rsid w:val="00C05674"/>
    <w:rsid w:val="00C33ED2"/>
    <w:rsid w:val="00C46AB6"/>
    <w:rsid w:val="00C538A9"/>
    <w:rsid w:val="00C71CFF"/>
    <w:rsid w:val="00CA24BD"/>
    <w:rsid w:val="00D3059D"/>
    <w:rsid w:val="00D35536"/>
    <w:rsid w:val="00D61214"/>
    <w:rsid w:val="00D7125C"/>
    <w:rsid w:val="00DA06F9"/>
    <w:rsid w:val="00DA7816"/>
    <w:rsid w:val="00DB3A6F"/>
    <w:rsid w:val="00DE6E14"/>
    <w:rsid w:val="00E048C2"/>
    <w:rsid w:val="00E0566D"/>
    <w:rsid w:val="00E4368D"/>
    <w:rsid w:val="00E65521"/>
    <w:rsid w:val="00E765D9"/>
    <w:rsid w:val="00E90DC9"/>
    <w:rsid w:val="00EA2C7E"/>
    <w:rsid w:val="00EC0CD9"/>
    <w:rsid w:val="00EC6201"/>
    <w:rsid w:val="00F04522"/>
    <w:rsid w:val="00F12D26"/>
    <w:rsid w:val="00F22F0D"/>
    <w:rsid w:val="00F32143"/>
    <w:rsid w:val="00F44067"/>
    <w:rsid w:val="00F633AB"/>
    <w:rsid w:val="00F73AD6"/>
    <w:rsid w:val="00FC0C1A"/>
    <w:rsid w:val="00FC7A3C"/>
    <w:rsid w:val="00FD2D2B"/>
    <w:rsid w:val="00FD5EB5"/>
    <w:rsid w:val="00FF78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64F9"/>
    <w:rPr>
      <w:sz w:val="24"/>
      <w:szCs w:val="24"/>
    </w:rPr>
  </w:style>
  <w:style w:type="paragraph" w:styleId="Heading1">
    <w:name w:val="heading 1"/>
    <w:basedOn w:val="Normal"/>
    <w:next w:val="Normal"/>
    <w:qFormat/>
    <w:rsid w:val="003864F9"/>
    <w:pPr>
      <w:keepNext/>
      <w:outlineLvl w:val="0"/>
    </w:pPr>
    <w:rPr>
      <w:b/>
      <w:bCs/>
      <w:sz w:val="26"/>
      <w:u w:val="single"/>
    </w:rPr>
  </w:style>
  <w:style w:type="paragraph" w:styleId="Heading2">
    <w:name w:val="heading 2"/>
    <w:basedOn w:val="Normal"/>
    <w:next w:val="Normal"/>
    <w:qFormat/>
    <w:rsid w:val="003864F9"/>
    <w:pPr>
      <w:keepNext/>
      <w:jc w:val="both"/>
      <w:outlineLvl w:val="1"/>
    </w:pPr>
    <w:rPr>
      <w:b/>
      <w:bCs/>
      <w:sz w:val="26"/>
      <w:u w:val="single"/>
      <w:shd w:val="clear" w:color="auto" w:fill="CCCCCC"/>
    </w:rPr>
  </w:style>
  <w:style w:type="paragraph" w:styleId="Heading3">
    <w:name w:val="heading 3"/>
    <w:basedOn w:val="Normal"/>
    <w:next w:val="Normal"/>
    <w:qFormat/>
    <w:rsid w:val="003864F9"/>
    <w:pPr>
      <w:keepNext/>
      <w:jc w:val="both"/>
      <w:outlineLvl w:val="2"/>
    </w:pPr>
    <w:rPr>
      <w:rFonts w:ascii="Garamond" w:hAnsi="Garamond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864F9"/>
    <w:pPr>
      <w:jc w:val="center"/>
    </w:pPr>
    <w:rPr>
      <w:sz w:val="28"/>
    </w:rPr>
  </w:style>
  <w:style w:type="paragraph" w:styleId="BodyText">
    <w:name w:val="Body Text"/>
    <w:basedOn w:val="Normal"/>
    <w:semiHidden/>
    <w:rsid w:val="003864F9"/>
    <w:pPr>
      <w:spacing w:line="360" w:lineRule="auto"/>
      <w:jc w:val="both"/>
    </w:pPr>
    <w:rPr>
      <w:rFonts w:cs="Arial"/>
      <w:sz w:val="26"/>
    </w:rPr>
  </w:style>
  <w:style w:type="paragraph" w:styleId="Header">
    <w:name w:val="header"/>
    <w:basedOn w:val="Normal"/>
    <w:link w:val="HeaderChar"/>
    <w:uiPriority w:val="99"/>
    <w:semiHidden/>
    <w:unhideWhenUsed/>
    <w:rsid w:val="002D602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2D602C"/>
    <w:rPr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2D602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2D602C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87540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aruf.378624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636992A-0A54-4DA7-8929-D10ABC763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sha</Company>
  <LinksUpToDate>false</LinksUpToDate>
  <CharactersWithSpaces>30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kks</dc:creator>
  <cp:lastModifiedBy>HRDESK4</cp:lastModifiedBy>
  <cp:revision>4</cp:revision>
  <cp:lastPrinted>2006-04-14T06:46:00Z</cp:lastPrinted>
  <dcterms:created xsi:type="dcterms:W3CDTF">2018-03-05T14:33:00Z</dcterms:created>
  <dcterms:modified xsi:type="dcterms:W3CDTF">2018-03-16T08:40:00Z</dcterms:modified>
</cp:coreProperties>
</file>